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5B30" w:rsidRDefault="00C2454F">
      <w:pPr>
        <w:shd w:val="clear" w:color="auto" w:fill="FFFFFF"/>
        <w:spacing w:after="0" w:line="451" w:lineRule="atLeast"/>
        <w:jc w:val="center"/>
        <w:outlineLvl w:val="2"/>
        <w:rPr>
          <w:rFonts w:ascii="Times New Roman" w:eastAsia="Times New Roman" w:hAnsi="Times New Roman" w:cs="Times New Roman"/>
          <w:b/>
          <w:bCs/>
          <w:spacing w:val="25"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bCs/>
          <w:spacing w:val="25"/>
          <w:sz w:val="28"/>
          <w:szCs w:val="28"/>
          <w:u w:val="single"/>
        </w:rPr>
        <w:t>CRACK THE COVID-19 CRISIS</w:t>
      </w:r>
    </w:p>
    <w:p w:rsidR="00675B30" w:rsidRDefault="00C2454F">
      <w:pPr>
        <w:shd w:val="clear" w:color="auto" w:fill="FFFFFF"/>
        <w:spacing w:after="100" w:afterAutospacing="1" w:line="240" w:lineRule="auto"/>
        <w:jc w:val="center"/>
        <w:rPr>
          <w:rFonts w:ascii="Times New Roman" w:eastAsia="Times New Roman" w:hAnsi="Times New Roman" w:cs="Times New Roman"/>
          <w:b/>
          <w:spacing w:val="13"/>
          <w:sz w:val="28"/>
          <w:szCs w:val="28"/>
          <w:u w:val="single"/>
        </w:rPr>
      </w:pPr>
      <w:r>
        <w:rPr>
          <w:rFonts w:ascii="Times New Roman" w:eastAsia="Times New Roman" w:hAnsi="Times New Roman" w:cs="Times New Roman"/>
          <w:b/>
          <w:spacing w:val="13"/>
          <w:sz w:val="28"/>
          <w:szCs w:val="28"/>
          <w:u w:val="single"/>
        </w:rPr>
        <w:t>BY </w:t>
      </w:r>
    </w:p>
    <w:p w:rsidR="00675B30" w:rsidRDefault="001472DF">
      <w:pPr>
        <w:shd w:val="clear" w:color="auto" w:fill="FFFFFF"/>
        <w:spacing w:after="100" w:afterAutospacing="1" w:line="240" w:lineRule="auto"/>
        <w:jc w:val="center"/>
        <w:rPr>
          <w:rFonts w:ascii="Times New Roman" w:eastAsia="Times New Roman" w:hAnsi="Times New Roman" w:cs="Times New Roman"/>
          <w:b/>
          <w:color w:val="1F497D"/>
          <w:spacing w:val="13"/>
          <w:sz w:val="28"/>
          <w:szCs w:val="28"/>
          <w:u w:val="single"/>
        </w:rPr>
      </w:pPr>
      <w:hyperlink r:id="rId5" w:history="1">
        <w:r w:rsidR="00C2454F">
          <w:rPr>
            <w:rFonts w:ascii="Times New Roman" w:eastAsia="Times New Roman" w:hAnsi="Times New Roman" w:cs="Times New Roman"/>
            <w:b/>
            <w:color w:val="1F497D"/>
            <w:spacing w:val="13"/>
            <w:sz w:val="28"/>
            <w:szCs w:val="28"/>
            <w:u w:val="single"/>
          </w:rPr>
          <w:t>NASSCOM FUTURESKILLS AND IBM</w:t>
        </w:r>
      </w:hyperlink>
    </w:p>
    <w:p w:rsidR="00675B30" w:rsidRDefault="00C2454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am Name:</w:t>
      </w:r>
      <w:r>
        <w:rPr>
          <w:rFonts w:ascii="Times New Roman" w:hAnsi="Times New Roman" w:cs="Times New Roman"/>
          <w:sz w:val="24"/>
          <w:szCs w:val="24"/>
        </w:rPr>
        <w:t>SHIKSHA</w:t>
      </w:r>
    </w:p>
    <w:p w:rsidR="00675B30" w:rsidRDefault="00C2454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itle of the project:</w:t>
      </w:r>
      <w:r>
        <w:rPr>
          <w:rFonts w:ascii="Times New Roman" w:hAnsi="Times New Roman" w:cs="Times New Roman"/>
          <w:sz w:val="24"/>
          <w:szCs w:val="24"/>
        </w:rPr>
        <w:t>e-svadhyaya</w:t>
      </w:r>
    </w:p>
    <w:p w:rsidR="00675B30" w:rsidRDefault="00C2454F">
      <w:pPr>
        <w:jc w:val="center"/>
        <w:rPr>
          <w:rFonts w:ascii="Times New Roman" w:hAnsi="Times New Roman" w:cs="Times New Roman"/>
          <w:b/>
          <w:color w:val="1F497D"/>
          <w:sz w:val="24"/>
          <w:szCs w:val="36"/>
          <w:u w:val="single"/>
        </w:rPr>
      </w:pPr>
      <w:r>
        <w:rPr>
          <w:rFonts w:ascii="Times New Roman" w:hAnsi="Times New Roman" w:cs="Times New Roman"/>
          <w:b/>
          <w:color w:val="1F497D"/>
          <w:sz w:val="24"/>
          <w:szCs w:val="36"/>
          <w:u w:val="single"/>
        </w:rPr>
        <w:t>SOLUTION ARCHITECTURE</w:t>
      </w:r>
    </w:p>
    <w:p w:rsidR="002A5AF8" w:rsidRDefault="002A5AF8">
      <w:pPr>
        <w:jc w:val="center"/>
        <w:rPr>
          <w:rFonts w:ascii="Times New Roman" w:hAnsi="Times New Roman" w:cs="Times New Roman"/>
          <w:b/>
          <w:color w:val="1F497D"/>
          <w:sz w:val="36"/>
          <w:szCs w:val="36"/>
          <w:u w:val="single"/>
        </w:rPr>
      </w:pPr>
    </w:p>
    <w:p w:rsidR="00675B30" w:rsidRDefault="002A5AF8" w:rsidP="00275458">
      <w:pPr>
        <w:pStyle w:val="ListParagraph"/>
        <w:ind w:left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val="en-IN" w:eastAsia="en-IN"/>
        </w:rPr>
        <w:drawing>
          <wp:inline distT="0" distB="0" distL="0" distR="0">
            <wp:extent cx="5467350" cy="23907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s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5AF8" w:rsidRDefault="002A5AF8">
      <w:pPr>
        <w:pStyle w:val="ListParagraph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2A5AF8" w:rsidRDefault="002A5AF8">
      <w:pPr>
        <w:pStyle w:val="ListParagraph"/>
        <w:ind w:left="0"/>
        <w:rPr>
          <w:rFonts w:ascii="Times New Roman" w:hAnsi="Times New Roman" w:cs="Times New Roman"/>
          <w:b/>
          <w:sz w:val="24"/>
          <w:szCs w:val="24"/>
        </w:rPr>
      </w:pPr>
    </w:p>
    <w:p w:rsidR="00675B30" w:rsidRDefault="00C2454F">
      <w:pPr>
        <w:pStyle w:val="ListParagraph"/>
        <w:ind w:left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am Members:</w:t>
      </w:r>
    </w:p>
    <w:p w:rsidR="00675B30" w:rsidRDefault="00C245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.</w:t>
      </w:r>
      <w:r w:rsidR="001472D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alitha Madhulika</w:t>
      </w:r>
    </w:p>
    <w:p w:rsidR="001472DF" w:rsidRDefault="001472D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. Mounica</w:t>
      </w:r>
      <w:bookmarkStart w:id="0" w:name="_GoBack"/>
      <w:bookmarkEnd w:id="0"/>
    </w:p>
    <w:p w:rsidR="00675B30" w:rsidRDefault="00C245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.Sri Harshitha</w:t>
      </w:r>
    </w:p>
    <w:p w:rsidR="00675B30" w:rsidRDefault="00C245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.Rudra Sai Prasad</w:t>
      </w:r>
    </w:p>
    <w:p w:rsidR="00675B30" w:rsidRDefault="00C2454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.Shubham</w:t>
      </w:r>
    </w:p>
    <w:p w:rsidR="00675B30" w:rsidRDefault="00C2454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eam Mentor:</w:t>
      </w:r>
    </w:p>
    <w:p w:rsidR="00675B30" w:rsidRPr="00C2454F" w:rsidRDefault="00C2454F">
      <w:pPr>
        <w:rPr>
          <w:rFonts w:ascii="Times New Roman" w:hAnsi="Times New Roman" w:cs="Times New Roman"/>
          <w:sz w:val="24"/>
          <w:szCs w:val="24"/>
        </w:rPr>
      </w:pPr>
      <w:r w:rsidRPr="00C2454F">
        <w:rPr>
          <w:rFonts w:ascii="Times New Roman" w:hAnsi="Times New Roman" w:cs="Times New Roman"/>
          <w:sz w:val="24"/>
          <w:szCs w:val="24"/>
        </w:rPr>
        <w:t>Dr.C</w:t>
      </w:r>
      <w:r>
        <w:rPr>
          <w:rFonts w:ascii="Times New Roman" w:hAnsi="Times New Roman" w:cs="Times New Roman"/>
          <w:sz w:val="24"/>
          <w:szCs w:val="24"/>
        </w:rPr>
        <w:t>h</w:t>
      </w:r>
      <w:r w:rsidRPr="00C2454F">
        <w:rPr>
          <w:rFonts w:ascii="Times New Roman" w:hAnsi="Times New Roman" w:cs="Times New Roman"/>
          <w:sz w:val="24"/>
          <w:szCs w:val="24"/>
        </w:rPr>
        <w:t>.Santhan Kumar</w:t>
      </w:r>
    </w:p>
    <w:sectPr w:rsidR="00675B30" w:rsidRPr="00C2454F" w:rsidSect="00675B30">
      <w:pgSz w:w="12240" w:h="15840"/>
      <w:pgMar w:top="5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C504D3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hybridMultilevel"/>
    <w:tmpl w:val="6270CB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4708E7"/>
    <w:multiLevelType w:val="hybridMultilevel"/>
    <w:tmpl w:val="0A2463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xNLI0sTAxtTA1NjNT0lEKTi0uzszPAykwrAUAK3M+wywAAAA="/>
  </w:docVars>
  <w:rsids>
    <w:rsidRoot w:val="00675B30"/>
    <w:rsid w:val="001472DF"/>
    <w:rsid w:val="00275458"/>
    <w:rsid w:val="002A5AF8"/>
    <w:rsid w:val="004D5006"/>
    <w:rsid w:val="00675B30"/>
    <w:rsid w:val="006D0168"/>
    <w:rsid w:val="00AA1E66"/>
    <w:rsid w:val="00B80CEB"/>
    <w:rsid w:val="00C2454F"/>
    <w:rsid w:val="00E43A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392BFC"/>
  <w15:docId w15:val="{CA89C0A7-CBB9-4F95-BF1E-1EDC68ECB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SimSu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75B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5B3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245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54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5" Type="http://schemas.openxmlformats.org/officeDocument/2006/relationships/hyperlink" Target="https://beatest.in/challenge/3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5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han Kumar</dc:creator>
  <cp:lastModifiedBy>PRASAD</cp:lastModifiedBy>
  <cp:revision>4</cp:revision>
  <dcterms:created xsi:type="dcterms:W3CDTF">2020-05-22T07:59:00Z</dcterms:created>
  <dcterms:modified xsi:type="dcterms:W3CDTF">2020-05-22T17:26:00Z</dcterms:modified>
</cp:coreProperties>
</file>